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6E8E3" w14:textId="15F9F9A6" w:rsidR="00003014" w:rsidRPr="0044202D" w:rsidRDefault="00E26CB1" w:rsidP="0044202D">
      <w:pPr>
        <w:widowControl w:val="0"/>
        <w:jc w:val="both"/>
        <w:rPr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1E1045" wp14:editId="65DF5264">
                <wp:simplePos x="0" y="0"/>
                <wp:positionH relativeFrom="margin">
                  <wp:posOffset>809625</wp:posOffset>
                </wp:positionH>
                <wp:positionV relativeFrom="paragraph">
                  <wp:posOffset>-109220</wp:posOffset>
                </wp:positionV>
                <wp:extent cx="4619625" cy="390525"/>
                <wp:effectExtent l="19050" t="19050" r="28575" b="2857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19625" cy="3905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026F77C9" w14:textId="00577638" w:rsidR="00E26CB1" w:rsidRPr="0037368D" w:rsidRDefault="00E26CB1" w:rsidP="0037368D">
                            <w:pPr>
                              <w:spacing w:after="0"/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28"/>
                                <w:szCs w:val="28"/>
                              </w:rPr>
                            </w:pPr>
                            <w:r w:rsidRPr="0037368D">
                              <w:rPr>
                                <w:rFonts w:cstheme="minorHAnsi"/>
                                <w:bCs/>
                                <w:sz w:val="28"/>
                                <w:szCs w:val="28"/>
                              </w:rPr>
                              <w:t>SpLD in Maths and Dyscalculia</w:t>
                            </w:r>
                            <w:r w:rsidR="0037368D" w:rsidRPr="0037368D">
                              <w:rPr>
                                <w:rFonts w:cstheme="minorHAnsi"/>
                                <w:bCs/>
                                <w:sz w:val="28"/>
                                <w:szCs w:val="28"/>
                              </w:rPr>
                              <w:t xml:space="preserve"> - </w:t>
                            </w:r>
                            <w:r w:rsidRPr="0037368D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School Questionnaire</w:t>
                            </w:r>
                          </w:p>
                          <w:p w14:paraId="095300B0" w14:textId="77777777" w:rsidR="00E26CB1" w:rsidRDefault="00E26CB1" w:rsidP="00E26CB1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1E1045" id="Rectangle 3" o:spid="_x0000_s1026" style="position:absolute;left:0;text-align:left;margin-left:63.75pt;margin-top:-8.6pt;width:363.75pt;height:30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" fillcolor="window" strokecolor="windowText" strokeweight="2.25pt">
                <v:textbox>
                  <w:txbxContent>
                    <w:p w14:paraId="026F77C9" w14:textId="00577638" w:rsidR="00E26CB1" w:rsidRPr="0037368D" w:rsidRDefault="00E26CB1" w:rsidP="0037368D">
                      <w:pPr>
                        <w:spacing w:after="0"/>
                        <w:ind w:left="364" w:hanging="168"/>
                        <w:jc w:val="center"/>
                        <w:rPr>
                          <w:rFonts w:cstheme="minorHAnsi"/>
                          <w:bCs/>
                          <w:sz w:val="28"/>
                          <w:szCs w:val="28"/>
                        </w:rPr>
                      </w:pPr>
                      <w:r w:rsidRPr="0037368D">
                        <w:rPr>
                          <w:rFonts w:cstheme="minorHAnsi"/>
                          <w:bCs/>
                          <w:sz w:val="28"/>
                          <w:szCs w:val="28"/>
                        </w:rPr>
                        <w:t>SpLD in Maths and Dyscalculia</w:t>
                      </w:r>
                      <w:r w:rsidR="0037368D" w:rsidRPr="0037368D">
                        <w:rPr>
                          <w:rFonts w:cstheme="minorHAnsi"/>
                          <w:bCs/>
                          <w:sz w:val="28"/>
                          <w:szCs w:val="28"/>
                        </w:rPr>
                        <w:t xml:space="preserve"> - </w:t>
                      </w:r>
                      <w:r w:rsidRPr="0037368D">
                        <w:rPr>
                          <w:rFonts w:cstheme="minorHAnsi"/>
                          <w:sz w:val="28"/>
                          <w:szCs w:val="28"/>
                        </w:rPr>
                        <w:t>School Questionnaire</w:t>
                      </w:r>
                    </w:p>
                    <w:p w14:paraId="095300B0" w14:textId="77777777" w:rsidR="00E26CB1" w:rsidRDefault="00E26CB1" w:rsidP="00E26CB1">
                      <w:pPr>
                        <w:ind w:left="364" w:hanging="168"/>
                        <w:jc w:val="center"/>
                        <w:rPr>
                          <w:rFonts w:ascii="Arial Rounded MT Bold" w:hAnsi="Arial Rounded MT Bold"/>
                          <w:i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0725" w:type="dxa"/>
        <w:tblInd w:w="-77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55"/>
        <w:gridCol w:w="759"/>
        <w:gridCol w:w="737"/>
        <w:gridCol w:w="737"/>
        <w:gridCol w:w="737"/>
      </w:tblGrid>
      <w:tr w:rsidR="00B64A8B" w:rsidRPr="009A61A9" w14:paraId="64DCC7DA" w14:textId="77777777" w:rsidTr="00007FC0">
        <w:trPr>
          <w:cantSplit/>
          <w:trHeight w:val="1190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11E96" w14:textId="76FE546E" w:rsidR="00B64A8B" w:rsidRPr="00A2349F" w:rsidRDefault="00B64A8B" w:rsidP="00F703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How do you feel about mathematics?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436F3D54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Never</w:t>
            </w:r>
            <w:r>
              <w:rPr>
                <w:rFonts w:asciiTheme="minorHAnsi" w:hAnsiTheme="minorHAnsi" w:cstheme="minorHAnsi"/>
                <w:b/>
              </w:rPr>
              <w:t xml:space="preserve"> (1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1D909B61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Sometimes</w:t>
            </w:r>
            <w:r>
              <w:rPr>
                <w:rFonts w:asciiTheme="minorHAnsi" w:hAnsiTheme="minorHAnsi" w:cstheme="minorHAnsi"/>
                <w:b/>
              </w:rPr>
              <w:t xml:space="preserve"> (2) 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4FA5A63D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Often</w:t>
            </w:r>
            <w:r>
              <w:rPr>
                <w:rFonts w:asciiTheme="minorHAnsi" w:hAnsiTheme="minorHAnsi" w:cstheme="minorHAnsi"/>
                <w:b/>
              </w:rPr>
              <w:t xml:space="preserve"> (3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20E74F6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Always</w:t>
            </w:r>
            <w:r>
              <w:rPr>
                <w:rFonts w:asciiTheme="minorHAnsi" w:hAnsiTheme="minorHAnsi" w:cstheme="minorHAnsi"/>
                <w:b/>
              </w:rPr>
              <w:t xml:space="preserve"> (4)</w:t>
            </w:r>
          </w:p>
        </w:tc>
      </w:tr>
      <w:tr w:rsidR="00E72457" w:rsidRPr="009A61A9" w14:paraId="1F1ECEF3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BD5F5" w14:textId="77777777" w:rsidR="00E72457" w:rsidRPr="0044202D" w:rsidRDefault="00E115D1" w:rsidP="00E115D1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enjoy my maths lesso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BD0B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03364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713C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F3B3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6081AA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F5F566" w14:textId="1CF8A940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like playing with numbers and exploring patter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441F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2860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BAAD5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5786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91ECE3A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2297E" w14:textId="7DFBFBBF" w:rsidR="00E72457" w:rsidRPr="0044202D" w:rsidRDefault="00D844E7" w:rsidP="00D844E7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carrying out mental arithmetic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E978C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8A85C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DF846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E61E22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B2B377E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A52AD" w14:textId="7A4699CC" w:rsidR="00E72457" w:rsidRPr="0044202D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having to take a written mathematics test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274E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B119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EA1A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DB53D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4A02550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CA9F3" w14:textId="77777777" w:rsidR="00E72457" w:rsidRPr="0044202D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mathematics homework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0AC8F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8EF9F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D8265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10628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2833A0BC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45337" w14:textId="77777777" w:rsidR="00B64A8B" w:rsidRPr="0044202D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l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oking at the marks you got for homework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9470F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801BC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9769BB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BFFC01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E028383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A1520" w14:textId="4F21D7A8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like maths when we carry out investigatio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95BB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1702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9344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68D95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11368AF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C387E" w14:textId="77777777" w:rsidR="00E72457" w:rsidRPr="0044202D" w:rsidRDefault="00E72457" w:rsidP="00A2349F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get up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tight when I have to do math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01602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93B92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F18A5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14C29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41D34E2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A3C65D" w14:textId="77777777" w:rsidR="00E72457" w:rsidRPr="0044202D" w:rsidRDefault="004660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When a lesson involves maths, my helps support me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D92F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CA60A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A94F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19E9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60E5A86B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82A708" w14:textId="4A008E9B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f I get a sum </w:t>
            </w:r>
            <w:r w:rsidR="0044202D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wrong,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I want to know why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EAB2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901C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6575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2280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0C657BE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7B0CF3" w14:textId="73A78B95" w:rsidR="00E72457" w:rsidRPr="0044202D" w:rsidRDefault="00C810EE" w:rsidP="00C810EE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always try my best, </w:t>
            </w:r>
            <w:r w:rsidR="00E72457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even when it is difficult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ACBEB0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1C3BC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F2DD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9EE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9134BA6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20DA9C" w14:textId="1C9CDA19" w:rsidR="00E72457" w:rsidRPr="0044202D" w:rsidRDefault="00C810EE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am worry </w:t>
            </w:r>
            <w:r w:rsidR="00E72457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bout getting the answer wrong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6F4A3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E2A7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104C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2354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ED19C68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9EB23" w14:textId="2CDB6879" w:rsidR="00E72457" w:rsidRPr="0044202D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k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owing that the next lesson will be a mathematics lesson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E4A4B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05225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046B8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F06B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6BC756A0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6A1A46" w14:textId="5B858FE8" w:rsidR="00E115D1" w:rsidRPr="0044202D" w:rsidRDefault="00007FC0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a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nswering questions 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n mathematics classes make you </w:t>
            </w:r>
            <w:proofErr w:type="gramStart"/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*</w:t>
            </w:r>
            <w:proofErr w:type="gramEnd"/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EB6C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362DA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835A0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2B00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115D1" w:rsidRPr="009A61A9" w14:paraId="52DDA7FC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33BC6" w14:textId="1E4B9EA0" w:rsidR="00E115D1" w:rsidRPr="0044202D" w:rsidRDefault="00007FC0" w:rsidP="00E115D1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o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ening a ma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hematics book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8FA50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7B1AB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7C875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A21A74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1BFE966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825234" w14:textId="77777777" w:rsidR="00E72457" w:rsidRPr="0044202D" w:rsidRDefault="004660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like explaining procedures or </w:t>
            </w:r>
            <w:r w:rsidR="00E72457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nswers to other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85EB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75A94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C081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F71D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15FCF38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69DE26" w14:textId="77777777" w:rsidR="00E72457" w:rsidRPr="0044202D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h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ving to work out answers to mathematics questions quickly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C2774" w14:textId="59D99489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26A3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B1174B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7804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03A88C4A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9D8B7D" w14:textId="77777777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aths is my least favourite lesson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CDC8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40D23" w14:textId="46FBA8B5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8F47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78A1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3E16F9D9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1AABC0" w14:textId="77777777" w:rsidR="00E72457" w:rsidRPr="0044202D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f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llowing your teacher’s explanation of new mathematics topic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BDFC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4DF63" w14:textId="26B410E2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FAA9BD" w14:textId="68E30C13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4E8A27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1486A71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7BC118" w14:textId="77777777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eing shown different ways of solving a problem is confusing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B5F3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1260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D0BAC" w14:textId="2C5204F9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5AE9D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DCEA887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284DBC" w14:textId="77777777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Having counting materials available in maths lessons is really helpful</w:t>
            </w:r>
            <w:r w:rsidR="0094760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3B1996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165B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8B9C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B26DD" w14:textId="7FDDDE13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9E32E2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241E61" w14:textId="77777777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sometimes try to find ways of avoiding doing maths</w:t>
            </w:r>
            <w:r w:rsidR="0094760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E592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5A2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EA026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2848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58BCF5B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6D4E81" w14:textId="77777777" w:rsidR="00E72457" w:rsidRPr="0044202D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reparing for 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 maths test makes me anxiou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696C47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BA93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7C9D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7510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7C47F92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8E8648" w14:textId="77777777" w:rsidR="00E72457" w:rsidRDefault="00007FC0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oes hearing your score on a mathematics t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est</w:t>
            </w:r>
            <w:r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make you anxious?</w:t>
            </w:r>
            <w:r w:rsidR="00B64A8B" w:rsidRPr="0044202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*</w:t>
            </w:r>
          </w:p>
          <w:p w14:paraId="6868A2F1" w14:textId="77777777" w:rsidR="00393AE1" w:rsidRDefault="00393AE1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6F9ECC38" w14:textId="11C25CA3" w:rsidR="00393AE1" w:rsidRPr="0044202D" w:rsidRDefault="00393AE1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D6B5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BD122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7B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E574F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E8E8386" w14:textId="77777777" w:rsidTr="00007FC0">
        <w:trPr>
          <w:trHeight w:val="118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ED017" w14:textId="77777777" w:rsidR="00B64A8B" w:rsidRPr="00B64A8B" w:rsidRDefault="00B64A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1861EA35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Never</w:t>
            </w:r>
            <w:r>
              <w:rPr>
                <w:rFonts w:asciiTheme="minorHAnsi" w:hAnsiTheme="minorHAnsi" w:cstheme="minorHAnsi"/>
                <w:b/>
              </w:rPr>
              <w:t xml:space="preserve"> (1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7F62C3A6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Sometimes</w:t>
            </w:r>
            <w:r>
              <w:rPr>
                <w:rFonts w:asciiTheme="minorHAnsi" w:hAnsiTheme="minorHAnsi" w:cstheme="minorHAnsi"/>
                <w:b/>
              </w:rPr>
              <w:t xml:space="preserve"> (2) 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AF8B3B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Often</w:t>
            </w:r>
            <w:r>
              <w:rPr>
                <w:rFonts w:asciiTheme="minorHAnsi" w:hAnsiTheme="minorHAnsi" w:cstheme="minorHAnsi"/>
                <w:b/>
              </w:rPr>
              <w:t xml:space="preserve"> (3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2122E8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Always</w:t>
            </w:r>
            <w:r>
              <w:rPr>
                <w:rFonts w:asciiTheme="minorHAnsi" w:hAnsiTheme="minorHAnsi" w:cstheme="minorHAnsi"/>
                <w:b/>
              </w:rPr>
              <w:t xml:space="preserve"> (4)</w:t>
            </w:r>
          </w:p>
        </w:tc>
      </w:tr>
      <w:tr w:rsidR="009464E3" w:rsidRPr="009A61A9" w14:paraId="51E13BB8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866CE" w14:textId="77777777" w:rsidR="009464E3" w:rsidRPr="0044202D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Do </w:t>
            </w:r>
            <w:r w:rsidR="00B64A8B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word problems</w:t>
            </w: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make you anxious?</w:t>
            </w:r>
            <w:r w:rsidR="00B64A8B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9D04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0746C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0F487E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5D1452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430FC54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CE8F2" w14:textId="77777777" w:rsidR="00B64A8B" w:rsidRPr="0044202D" w:rsidRDefault="00B64A8B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</w:t>
            </w:r>
            <w:r w:rsidR="00007FC0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o </w:t>
            </w:r>
            <w:r w:rsidR="00F8413A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long multiplication</w:t>
            </w: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questions without a calculator</w:t>
            </w:r>
            <w:r w:rsidR="00007FC0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make you anxious?</w:t>
            </w: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41635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D72E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EB1E8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BF9F5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348C6B9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CF190" w14:textId="77777777" w:rsidR="00B64A8B" w:rsidRPr="0044202D" w:rsidRDefault="00007FC0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o long division questions without a calculator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135A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F4F11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E9242F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1DCCD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5C349FD1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C86E5" w14:textId="77777777" w:rsidR="00F8413A" w:rsidRPr="0044202D" w:rsidRDefault="00F8413A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o long division questions with a calculator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FB0F2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3FEC5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1190A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E71C4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456F338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3EE76" w14:textId="77777777" w:rsidR="00B64A8B" w:rsidRPr="0044202D" w:rsidRDefault="00F8413A" w:rsidP="00F8413A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oes showing your mathematics report make you anxious?</w:t>
            </w:r>
            <w:r w:rsidR="00B64A8B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40276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41135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84C49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77BB3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719A7A10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D7FF1" w14:textId="77777777" w:rsidR="00B64A8B" w:rsidRPr="0044202D" w:rsidRDefault="00F8413A" w:rsidP="005477D3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oes w</w:t>
            </w:r>
            <w:r w:rsidR="00B64A8B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orking out money when you go shopping</w:t>
            </w: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make you anxious?</w:t>
            </w:r>
            <w:r w:rsidR="00B64A8B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1F6C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5DD6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C9F5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090F3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4B48F17" w14:textId="77777777" w:rsidTr="0044202D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9AF06" w14:textId="77777777" w:rsidR="00B64A8B" w:rsidRPr="0044202D" w:rsidRDefault="00F8413A" w:rsidP="00F8413A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oes learning the hard times tables make you anxious?</w:t>
            </w:r>
            <w:r w:rsidR="00B64A8B" w:rsidRPr="0044202D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CC52B7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E3901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DC563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FA41A0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5089C15D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2117E" w14:textId="77777777" w:rsidR="00B64A8B" w:rsidRPr="00B64A8B" w:rsidRDefault="00B64A8B" w:rsidP="00C810EE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find solving algebra problems easy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C5C1BB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C3D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66BE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5D56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CBB480C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BF5E9" w14:textId="77777777" w:rsidR="00B64A8B" w:rsidRPr="00B64A8B" w:rsidRDefault="00B64A8B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can read an analogue clock, and am always on time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5BF6A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D2232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5A616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1969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776D534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7AD62" w14:textId="77777777" w:rsidR="00B64A8B" w:rsidRPr="00B64A8B" w:rsidRDefault="00B64A8B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My work is well organised and neatly presented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344D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4EDCF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3E1C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9AFB7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3A04A30E" w14:textId="77777777" w:rsidTr="00E00C5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DD792" w14:textId="77777777" w:rsidR="00F8413A" w:rsidRPr="00E00C50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E00C50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oes revising for a mathematics test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3F844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84F34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83332B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EB1B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6697ABB0" w14:textId="77777777" w:rsidTr="00E00C5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0274D" w14:textId="77777777" w:rsidR="00F8413A" w:rsidRPr="00E00C50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E00C50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Does taking an end-of-term mathematics test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09F4C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BF6C9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873E23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677245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6B2DCB7F" w14:textId="77777777" w:rsidTr="00E00C5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26AFB" w14:textId="77777777" w:rsidR="00B64A8B" w:rsidRPr="00E00C50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E00C50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 xml:space="preserve">Do fraction questions make you anxious? </w:t>
            </w:r>
            <w:r w:rsidR="00B64A8B" w:rsidRPr="00E00C50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F1C8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6AF8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990C2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A348D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77AAED35" w14:textId="77777777" w:rsidTr="00E00C5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4C936" w14:textId="77777777" w:rsidR="00B64A8B" w:rsidRPr="00B64A8B" w:rsidRDefault="00B64A8B" w:rsidP="00EF0EA3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often forget mathematics procedures or formula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8030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69A273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89ED5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6415F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844E7" w:rsidRPr="009A61A9" w14:paraId="1683302F" w14:textId="77777777" w:rsidTr="00E00C5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AF39A" w14:textId="77777777" w:rsidR="00D844E7" w:rsidRPr="00F8413A" w:rsidRDefault="00D844E7" w:rsidP="00D844E7">
            <w:pPr>
              <w:pStyle w:val="TTTableText"/>
              <w:spacing w:after="0" w:line="240" w:lineRule="auto"/>
              <w:jc w:val="right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Total the scores with asterisk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04F2A" w14:textId="77777777" w:rsidR="00D844E7" w:rsidRPr="00F8413A" w:rsidRDefault="00D844E7" w:rsidP="009834D6">
            <w:pPr>
              <w:pStyle w:val="TTTableText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9A73E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01DD14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8B13CA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844E7" w:rsidRPr="009A61A9" w14:paraId="15C9BE28" w14:textId="77777777" w:rsidTr="00E00C5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C4208" w14:textId="77777777" w:rsidR="00D844E7" w:rsidRPr="00F8413A" w:rsidRDefault="00D844E7" w:rsidP="00D844E7">
            <w:pPr>
              <w:pStyle w:val="TTTableText"/>
              <w:spacing w:after="0" w:line="240" w:lineRule="auto"/>
              <w:jc w:val="right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verall total</w:t>
            </w:r>
          </w:p>
        </w:tc>
        <w:tc>
          <w:tcPr>
            <w:tcW w:w="29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E0745" w14:textId="77777777" w:rsidR="00D844E7" w:rsidRPr="00F8413A" w:rsidRDefault="00D844E7" w:rsidP="009834D6">
            <w:pPr>
              <w:pStyle w:val="TTTableText"/>
              <w:spacing w:after="0" w:line="240" w:lineRule="auto"/>
              <w:jc w:val="center"/>
              <w:rPr>
                <w:sz w:val="18"/>
                <w:szCs w:val="18"/>
              </w:rPr>
            </w:pPr>
            <w:r w:rsidRPr="00F8413A">
              <w:rPr>
                <w:sz w:val="18"/>
                <w:szCs w:val="18"/>
              </w:rPr>
              <w:t>/80</w:t>
            </w:r>
          </w:p>
        </w:tc>
      </w:tr>
    </w:tbl>
    <w:p w14:paraId="7790C112" w14:textId="77777777" w:rsidR="0073464B" w:rsidRDefault="0073464B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Style w:val="TableGrid"/>
        <w:tblW w:w="10774" w:type="dxa"/>
        <w:tblInd w:w="-743" w:type="dxa"/>
        <w:tblLook w:val="04A0" w:firstRow="1" w:lastRow="0" w:firstColumn="1" w:lastColumn="0" w:noHBand="0" w:noVBand="1"/>
      </w:tblPr>
      <w:tblGrid>
        <w:gridCol w:w="10774"/>
      </w:tblGrid>
      <w:tr w:rsidR="009834D6" w14:paraId="01148D4B" w14:textId="77777777" w:rsidTr="00F8413A">
        <w:tc>
          <w:tcPr>
            <w:tcW w:w="10774" w:type="dxa"/>
          </w:tcPr>
          <w:p w14:paraId="074BC6C1" w14:textId="77777777" w:rsidR="009834D6" w:rsidRPr="00E00C50" w:rsidRDefault="005477D3" w:rsidP="00275E0A">
            <w:pPr>
              <w:widowControl w:val="0"/>
              <w:jc w:val="both"/>
              <w:rPr>
                <w:sz w:val="20"/>
                <w:szCs w:val="20"/>
              </w:rPr>
            </w:pPr>
            <w:r w:rsidRPr="00E00C50">
              <w:rPr>
                <w:sz w:val="20"/>
                <w:szCs w:val="20"/>
              </w:rPr>
              <w:t>What aspects of maths do you find easy?</w:t>
            </w:r>
          </w:p>
        </w:tc>
      </w:tr>
      <w:tr w:rsidR="009834D6" w14:paraId="390F8BDF" w14:textId="77777777" w:rsidTr="00F8413A">
        <w:tc>
          <w:tcPr>
            <w:tcW w:w="10774" w:type="dxa"/>
          </w:tcPr>
          <w:p w14:paraId="0C7D2C0C" w14:textId="77777777" w:rsidR="00275E0A" w:rsidRPr="00E00C50" w:rsidRDefault="00275E0A" w:rsidP="004917CE">
            <w:pPr>
              <w:widowControl w:val="0"/>
              <w:jc w:val="both"/>
              <w:rPr>
                <w:sz w:val="20"/>
                <w:szCs w:val="20"/>
              </w:rPr>
            </w:pPr>
            <w:r w:rsidRPr="00E00C50">
              <w:rPr>
                <w:sz w:val="20"/>
                <w:szCs w:val="20"/>
              </w:rPr>
              <w:t xml:space="preserve">  </w:t>
            </w:r>
          </w:p>
        </w:tc>
      </w:tr>
      <w:tr w:rsidR="009834D6" w14:paraId="54A9869C" w14:textId="77777777" w:rsidTr="00F8413A">
        <w:tc>
          <w:tcPr>
            <w:tcW w:w="10774" w:type="dxa"/>
          </w:tcPr>
          <w:p w14:paraId="2475C23E" w14:textId="77777777" w:rsidR="009834D6" w:rsidRPr="00E00C50" w:rsidRDefault="005477D3" w:rsidP="004917CE">
            <w:pPr>
              <w:widowControl w:val="0"/>
              <w:jc w:val="both"/>
              <w:rPr>
                <w:sz w:val="20"/>
                <w:szCs w:val="20"/>
              </w:rPr>
            </w:pPr>
            <w:r w:rsidRPr="00E00C50">
              <w:rPr>
                <w:sz w:val="20"/>
                <w:szCs w:val="20"/>
              </w:rPr>
              <w:t>What aspects of maths do you find hard?</w:t>
            </w:r>
          </w:p>
        </w:tc>
      </w:tr>
      <w:tr w:rsidR="009834D6" w14:paraId="741E6D8D" w14:textId="77777777" w:rsidTr="00F8413A">
        <w:tc>
          <w:tcPr>
            <w:tcW w:w="10774" w:type="dxa"/>
          </w:tcPr>
          <w:p w14:paraId="069DF075" w14:textId="77777777" w:rsidR="005477D3" w:rsidRPr="00E00C50" w:rsidRDefault="005477D3" w:rsidP="004917CE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5477D3" w14:paraId="7A7B53B9" w14:textId="77777777" w:rsidTr="00F8413A">
        <w:tc>
          <w:tcPr>
            <w:tcW w:w="10774" w:type="dxa"/>
          </w:tcPr>
          <w:p w14:paraId="4E5DAB24" w14:textId="77777777" w:rsidR="005477D3" w:rsidRPr="00E00C50" w:rsidRDefault="005477D3" w:rsidP="004917CE">
            <w:pPr>
              <w:widowControl w:val="0"/>
              <w:jc w:val="both"/>
              <w:rPr>
                <w:sz w:val="20"/>
                <w:szCs w:val="20"/>
              </w:rPr>
            </w:pPr>
            <w:r w:rsidRPr="00E00C50">
              <w:rPr>
                <w:sz w:val="20"/>
                <w:szCs w:val="20"/>
              </w:rPr>
              <w:t>What would you like to get better at in maths?</w:t>
            </w:r>
          </w:p>
        </w:tc>
      </w:tr>
      <w:tr w:rsidR="005477D3" w14:paraId="28F48868" w14:textId="77777777" w:rsidTr="00F8413A">
        <w:tc>
          <w:tcPr>
            <w:tcW w:w="10774" w:type="dxa"/>
          </w:tcPr>
          <w:p w14:paraId="6847E3A1" w14:textId="77777777" w:rsidR="005477D3" w:rsidRPr="00E00C50" w:rsidRDefault="005477D3" w:rsidP="004917CE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5477D3" w14:paraId="53CFF226" w14:textId="77777777" w:rsidTr="00F8413A">
        <w:tc>
          <w:tcPr>
            <w:tcW w:w="10774" w:type="dxa"/>
          </w:tcPr>
          <w:p w14:paraId="4821CD5B" w14:textId="77777777" w:rsidR="005477D3" w:rsidRPr="00E00C50" w:rsidRDefault="005477D3" w:rsidP="004917CE">
            <w:pPr>
              <w:widowControl w:val="0"/>
              <w:jc w:val="both"/>
              <w:rPr>
                <w:sz w:val="20"/>
                <w:szCs w:val="20"/>
              </w:rPr>
            </w:pPr>
            <w:r w:rsidRPr="00E00C50">
              <w:rPr>
                <w:sz w:val="20"/>
                <w:szCs w:val="20"/>
              </w:rPr>
              <w:t>What could adults do to help you in the future?</w:t>
            </w:r>
          </w:p>
        </w:tc>
      </w:tr>
      <w:tr w:rsidR="005477D3" w14:paraId="1780BDEE" w14:textId="77777777" w:rsidTr="00F8413A">
        <w:tc>
          <w:tcPr>
            <w:tcW w:w="10774" w:type="dxa"/>
          </w:tcPr>
          <w:p w14:paraId="6B8990B1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042B5D4A" w14:textId="77777777" w:rsidR="00051219" w:rsidRDefault="00051219" w:rsidP="00051219">
      <w:pPr>
        <w:widowControl w:val="0"/>
        <w:spacing w:after="0" w:line="240" w:lineRule="auto"/>
        <w:jc w:val="both"/>
        <w:rPr>
          <w:b/>
          <w:bCs/>
          <w:sz w:val="20"/>
          <w:szCs w:val="20"/>
        </w:rPr>
      </w:pPr>
    </w:p>
    <w:p w14:paraId="2789926B" w14:textId="25D55505" w:rsidR="00051219" w:rsidRPr="00051219" w:rsidRDefault="00051219" w:rsidP="00051219">
      <w:pPr>
        <w:widowControl w:val="0"/>
        <w:jc w:val="both"/>
        <w:rPr>
          <w:b/>
          <w:bCs/>
          <w:sz w:val="16"/>
          <w:szCs w:val="16"/>
        </w:rPr>
      </w:pPr>
      <w:r w:rsidRPr="00051219">
        <w:rPr>
          <w:b/>
          <w:bCs/>
          <w:sz w:val="16"/>
          <w:szCs w:val="16"/>
        </w:rPr>
        <w:t>Reference:</w:t>
      </w:r>
    </w:p>
    <w:p w14:paraId="41030F07" w14:textId="777ADD20" w:rsidR="009834D6" w:rsidRDefault="00051219" w:rsidP="00051219">
      <w:pPr>
        <w:widowControl w:val="0"/>
        <w:jc w:val="both"/>
        <w:rPr>
          <w:sz w:val="16"/>
          <w:szCs w:val="16"/>
        </w:rPr>
      </w:pPr>
      <w:r w:rsidRPr="00051219">
        <w:rPr>
          <w:sz w:val="16"/>
          <w:szCs w:val="16"/>
        </w:rPr>
        <w:t>Chinn, S (2020). More Trouble with Maths: A Complete Manual to Identifying and Diagnosing Mathematical Difficulties. Oxfordshire: Routledge.</w:t>
      </w:r>
    </w:p>
    <w:p w14:paraId="55C06154" w14:textId="748A39E2" w:rsidR="00E26CB1" w:rsidRPr="00051219" w:rsidRDefault="00E26CB1" w:rsidP="00051219">
      <w:pPr>
        <w:widowControl w:val="0"/>
        <w:jc w:val="both"/>
        <w:rPr>
          <w:sz w:val="16"/>
          <w:szCs w:val="16"/>
        </w:rPr>
      </w:pPr>
    </w:p>
    <w:sectPr w:rsidR="00E26CB1" w:rsidRPr="00051219" w:rsidSect="00844950">
      <w:footerReference w:type="default" r:id="rId11"/>
      <w:headerReference w:type="first" r:id="rId12"/>
      <w:footerReference w:type="first" r:id="rId13"/>
      <w:pgSz w:w="11907" w:h="16840" w:code="9"/>
      <w:pgMar w:top="1440" w:right="1469" w:bottom="1418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F5E21" w14:textId="77777777" w:rsidR="00BA665E" w:rsidRDefault="00BA665E">
      <w:pPr>
        <w:spacing w:after="0" w:line="240" w:lineRule="auto"/>
      </w:pPr>
      <w:r>
        <w:separator/>
      </w:r>
    </w:p>
    <w:p w14:paraId="0A3AEB50" w14:textId="77777777" w:rsidR="00BA665E" w:rsidRDefault="00BA665E"/>
  </w:endnote>
  <w:endnote w:type="continuationSeparator" w:id="0">
    <w:p w14:paraId="79E3F3D6" w14:textId="77777777" w:rsidR="00BA665E" w:rsidRDefault="00BA665E">
      <w:pPr>
        <w:spacing w:after="0" w:line="240" w:lineRule="auto"/>
      </w:pPr>
      <w:r>
        <w:continuationSeparator/>
      </w:r>
    </w:p>
    <w:p w14:paraId="390E531A" w14:textId="77777777" w:rsidR="00BA665E" w:rsidRDefault="00BA66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3040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DA756" w14:textId="7DF273A5" w:rsidR="00A4229C" w:rsidRDefault="00A4229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2A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97618" w14:textId="77777777" w:rsidR="00A4229C" w:rsidRDefault="00A4229C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00CD9" w14:textId="77777777" w:rsidR="00A4229C" w:rsidRDefault="00A4229C">
    <w:pPr>
      <w:pStyle w:val="Footer"/>
    </w:pPr>
  </w:p>
  <w:p w14:paraId="4C699BF3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41C24" w14:textId="77777777" w:rsidR="00BA665E" w:rsidRDefault="00BA665E">
      <w:pPr>
        <w:spacing w:after="0" w:line="240" w:lineRule="auto"/>
      </w:pPr>
      <w:r>
        <w:separator/>
      </w:r>
    </w:p>
    <w:p w14:paraId="1B984994" w14:textId="77777777" w:rsidR="00BA665E" w:rsidRDefault="00BA665E"/>
  </w:footnote>
  <w:footnote w:type="continuationSeparator" w:id="0">
    <w:p w14:paraId="335EFB6E" w14:textId="77777777" w:rsidR="00BA665E" w:rsidRDefault="00BA665E">
      <w:pPr>
        <w:spacing w:after="0" w:line="240" w:lineRule="auto"/>
      </w:pPr>
      <w:r>
        <w:continuationSeparator/>
      </w:r>
    </w:p>
    <w:p w14:paraId="5DE06720" w14:textId="77777777" w:rsidR="00BA665E" w:rsidRDefault="00BA66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CEC23" w14:textId="22C801EA" w:rsidR="00B12AE4" w:rsidRPr="00B12AE4" w:rsidRDefault="00B12AE4" w:rsidP="00B12AE4">
    <w:pPr>
      <w:spacing w:after="300" w:line="276" w:lineRule="auto"/>
      <w:jc w:val="center"/>
      <w:rPr>
        <w:rFonts w:ascii="Times New Roman" w:hAnsi="Times New Roman" w:cs="Times New Roman"/>
        <w:b/>
        <w:bCs/>
        <w:color w:val="00B050"/>
        <w:sz w:val="55"/>
        <w:szCs w:val="55"/>
        <w:lang w:val="en-US"/>
      </w:rPr>
    </w:pPr>
    <w:r w:rsidRPr="00B12AE4">
      <w:rPr>
        <w:rFonts w:ascii="Times New Roman" w:hAnsi="Times New Roman" w:cs="Times New Roman"/>
        <w:noProof/>
        <w:sz w:val="24"/>
        <w:szCs w:val="24"/>
        <w:lang w:eastAsia="en-GB"/>
      </w:rPr>
      <w:drawing>
        <wp:anchor distT="0" distB="0" distL="114300" distR="114300" simplePos="0" relativeHeight="251660288" behindDoc="1" locked="0" layoutInCell="1" allowOverlap="1" wp14:anchorId="76CBD2C1" wp14:editId="2B107F97">
          <wp:simplePos x="0" y="0"/>
          <wp:positionH relativeFrom="column">
            <wp:posOffset>5661660</wp:posOffset>
          </wp:positionH>
          <wp:positionV relativeFrom="paragraph">
            <wp:posOffset>-8255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2AE4">
      <w:rPr>
        <w:rFonts w:ascii="Times New Roman" w:hAnsi="Times New Roman" w:cs="Times New Roman"/>
        <w:noProof/>
        <w:sz w:val="32"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057A9B8F" wp14:editId="4160CE23">
          <wp:simplePos x="0" y="0"/>
          <wp:positionH relativeFrom="margin">
            <wp:posOffset>996950</wp:posOffset>
          </wp:positionH>
          <wp:positionV relativeFrom="paragraph">
            <wp:posOffset>34290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2AE4">
      <w:rPr>
        <w:rFonts w:ascii="Times New Roman" w:hAnsi="Times New Roman" w:cs="Times New Roman"/>
        <w:noProof/>
        <w:sz w:val="24"/>
        <w:szCs w:val="24"/>
        <w:lang w:eastAsia="en-GB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D235924" wp14:editId="3FE83B5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5A13B2" id="Group 2" o:spid="_x0000_s1026" style="position:absolute;margin-left:0;margin-top:0;width:143.3pt;height:134pt;rotation:180;z-index:251661312;mso-position-horizontal:left;mso-position-horizontal-relative:page;mso-position-vertical:top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 w:rsidRPr="00B12AE4">
      <w:rPr>
        <w:rFonts w:ascii="Times New Roman" w:hAnsi="Times New Roman" w:cs="Times New Roman"/>
        <w:bCs/>
        <w:sz w:val="55"/>
        <w:szCs w:val="55"/>
        <w:lang w:val="en-US"/>
      </w:rPr>
      <w:t xml:space="preserve">    SEND Services for </w:t>
    </w:r>
    <w:r w:rsidRPr="00B12AE4">
      <w:rPr>
        <w:rFonts w:ascii="Times New Roman" w:hAnsi="Times New Roman" w:cs="Times New Roman"/>
        <w:bCs/>
        <w:i/>
        <w:sz w:val="55"/>
        <w:szCs w:val="55"/>
        <w:lang w:val="en-US"/>
      </w:rPr>
      <w:t>your</w:t>
    </w:r>
    <w:r w:rsidRPr="00B12AE4">
      <w:rPr>
        <w:rFonts w:ascii="Times New Roman" w:hAnsi="Times New Roman" w:cs="Times New Roman"/>
        <w:bCs/>
        <w:sz w:val="55"/>
        <w:szCs w:val="55"/>
        <w:lang w:val="en-US"/>
      </w:rPr>
      <w:t xml:space="preserve">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77C4821"/>
    <w:multiLevelType w:val="hybridMultilevel"/>
    <w:tmpl w:val="E50CC2F8"/>
    <w:lvl w:ilvl="0" w:tplc="75662B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0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6"/>
  </w:num>
  <w:num w:numId="21">
    <w:abstractNumId w:val="43"/>
  </w:num>
  <w:num w:numId="22">
    <w:abstractNumId w:val="47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2"/>
  </w:num>
  <w:num w:numId="31">
    <w:abstractNumId w:val="48"/>
  </w:num>
  <w:num w:numId="32">
    <w:abstractNumId w:val="15"/>
  </w:num>
  <w:num w:numId="33">
    <w:abstractNumId w:val="44"/>
  </w:num>
  <w:num w:numId="34">
    <w:abstractNumId w:val="41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5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mwqAUAV1HBwSwAAAA="/>
  </w:docVars>
  <w:rsids>
    <w:rsidRoot w:val="00FE75C6"/>
    <w:rsid w:val="00003014"/>
    <w:rsid w:val="00007FC0"/>
    <w:rsid w:val="000115CE"/>
    <w:rsid w:val="0002197A"/>
    <w:rsid w:val="00027F0D"/>
    <w:rsid w:val="00051219"/>
    <w:rsid w:val="00071976"/>
    <w:rsid w:val="000828F4"/>
    <w:rsid w:val="000947D1"/>
    <w:rsid w:val="0009596E"/>
    <w:rsid w:val="000B0BD4"/>
    <w:rsid w:val="000B32C9"/>
    <w:rsid w:val="000B396E"/>
    <w:rsid w:val="000C4929"/>
    <w:rsid w:val="000F2A40"/>
    <w:rsid w:val="000F51EC"/>
    <w:rsid w:val="000F6D00"/>
    <w:rsid w:val="000F7122"/>
    <w:rsid w:val="00110422"/>
    <w:rsid w:val="00115909"/>
    <w:rsid w:val="0013537B"/>
    <w:rsid w:val="00192FE5"/>
    <w:rsid w:val="001A2E8E"/>
    <w:rsid w:val="001B4EEF"/>
    <w:rsid w:val="001B689C"/>
    <w:rsid w:val="001D32A2"/>
    <w:rsid w:val="001D5059"/>
    <w:rsid w:val="001F6325"/>
    <w:rsid w:val="00200635"/>
    <w:rsid w:val="00211A91"/>
    <w:rsid w:val="00234A23"/>
    <w:rsid w:val="002357D2"/>
    <w:rsid w:val="00240998"/>
    <w:rsid w:val="00254E0D"/>
    <w:rsid w:val="00275E0A"/>
    <w:rsid w:val="002A69C6"/>
    <w:rsid w:val="002B6020"/>
    <w:rsid w:val="002C0988"/>
    <w:rsid w:val="002D1804"/>
    <w:rsid w:val="002F10AD"/>
    <w:rsid w:val="003173DF"/>
    <w:rsid w:val="0032073B"/>
    <w:rsid w:val="003317F5"/>
    <w:rsid w:val="00341484"/>
    <w:rsid w:val="0035401E"/>
    <w:rsid w:val="003542B5"/>
    <w:rsid w:val="003626E9"/>
    <w:rsid w:val="0037368D"/>
    <w:rsid w:val="0038000D"/>
    <w:rsid w:val="00383725"/>
    <w:rsid w:val="00385ACF"/>
    <w:rsid w:val="00390A88"/>
    <w:rsid w:val="00393AE1"/>
    <w:rsid w:val="003D74B9"/>
    <w:rsid w:val="003F64E3"/>
    <w:rsid w:val="00401455"/>
    <w:rsid w:val="0042404C"/>
    <w:rsid w:val="00437CDC"/>
    <w:rsid w:val="0044202D"/>
    <w:rsid w:val="004433B4"/>
    <w:rsid w:val="00464D4F"/>
    <w:rsid w:val="0046608B"/>
    <w:rsid w:val="00473095"/>
    <w:rsid w:val="00477474"/>
    <w:rsid w:val="00480B7F"/>
    <w:rsid w:val="00486F44"/>
    <w:rsid w:val="00487371"/>
    <w:rsid w:val="004917CE"/>
    <w:rsid w:val="004A1893"/>
    <w:rsid w:val="004C4A44"/>
    <w:rsid w:val="004C4F15"/>
    <w:rsid w:val="004C5277"/>
    <w:rsid w:val="004D6AAB"/>
    <w:rsid w:val="004F36DB"/>
    <w:rsid w:val="004F4F6A"/>
    <w:rsid w:val="005110D0"/>
    <w:rsid w:val="005125BB"/>
    <w:rsid w:val="00520BC9"/>
    <w:rsid w:val="005264AB"/>
    <w:rsid w:val="00537F9C"/>
    <w:rsid w:val="005477D3"/>
    <w:rsid w:val="00550DA6"/>
    <w:rsid w:val="00572222"/>
    <w:rsid w:val="00576814"/>
    <w:rsid w:val="00580BD8"/>
    <w:rsid w:val="005D3DA6"/>
    <w:rsid w:val="005E1DF4"/>
    <w:rsid w:val="005F254D"/>
    <w:rsid w:val="005F487B"/>
    <w:rsid w:val="0060554C"/>
    <w:rsid w:val="00634AF7"/>
    <w:rsid w:val="00635B2E"/>
    <w:rsid w:val="00663CA4"/>
    <w:rsid w:val="00697CCA"/>
    <w:rsid w:val="006A0544"/>
    <w:rsid w:val="006A6231"/>
    <w:rsid w:val="006B0880"/>
    <w:rsid w:val="006D49E5"/>
    <w:rsid w:val="0073464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4ADC"/>
    <w:rsid w:val="008216EA"/>
    <w:rsid w:val="00830C5F"/>
    <w:rsid w:val="00834A33"/>
    <w:rsid w:val="00837A0F"/>
    <w:rsid w:val="00844950"/>
    <w:rsid w:val="00865A4B"/>
    <w:rsid w:val="008818CC"/>
    <w:rsid w:val="00896EE1"/>
    <w:rsid w:val="008A7B24"/>
    <w:rsid w:val="008B72F3"/>
    <w:rsid w:val="008C1482"/>
    <w:rsid w:val="008C2A5B"/>
    <w:rsid w:val="008D0AA7"/>
    <w:rsid w:val="008E4253"/>
    <w:rsid w:val="008F637A"/>
    <w:rsid w:val="00912A0A"/>
    <w:rsid w:val="00917500"/>
    <w:rsid w:val="00931B31"/>
    <w:rsid w:val="00940F8A"/>
    <w:rsid w:val="009464E3"/>
    <w:rsid w:val="009468D3"/>
    <w:rsid w:val="0094760B"/>
    <w:rsid w:val="00956722"/>
    <w:rsid w:val="009748F5"/>
    <w:rsid w:val="009834D6"/>
    <w:rsid w:val="009844A7"/>
    <w:rsid w:val="009C1C73"/>
    <w:rsid w:val="009D57EA"/>
    <w:rsid w:val="009F4CB2"/>
    <w:rsid w:val="009F5166"/>
    <w:rsid w:val="00A11F8C"/>
    <w:rsid w:val="00A17117"/>
    <w:rsid w:val="00A17D68"/>
    <w:rsid w:val="00A20B8D"/>
    <w:rsid w:val="00A2349F"/>
    <w:rsid w:val="00A40CFA"/>
    <w:rsid w:val="00A411F6"/>
    <w:rsid w:val="00A4229C"/>
    <w:rsid w:val="00A763AE"/>
    <w:rsid w:val="00AA5480"/>
    <w:rsid w:val="00AB5523"/>
    <w:rsid w:val="00AC0321"/>
    <w:rsid w:val="00AD70A7"/>
    <w:rsid w:val="00AF2E75"/>
    <w:rsid w:val="00B12AE4"/>
    <w:rsid w:val="00B21CAD"/>
    <w:rsid w:val="00B32E32"/>
    <w:rsid w:val="00B33C1E"/>
    <w:rsid w:val="00B63133"/>
    <w:rsid w:val="00B64A8B"/>
    <w:rsid w:val="00B86EF7"/>
    <w:rsid w:val="00B973B5"/>
    <w:rsid w:val="00BA552E"/>
    <w:rsid w:val="00BA665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10EE"/>
    <w:rsid w:val="00C82692"/>
    <w:rsid w:val="00C91F5B"/>
    <w:rsid w:val="00CB0809"/>
    <w:rsid w:val="00CC5821"/>
    <w:rsid w:val="00CD2670"/>
    <w:rsid w:val="00CE1A49"/>
    <w:rsid w:val="00CF4773"/>
    <w:rsid w:val="00D04123"/>
    <w:rsid w:val="00D06525"/>
    <w:rsid w:val="00D13306"/>
    <w:rsid w:val="00D14683"/>
    <w:rsid w:val="00D149F1"/>
    <w:rsid w:val="00D36106"/>
    <w:rsid w:val="00D41A5B"/>
    <w:rsid w:val="00D41A85"/>
    <w:rsid w:val="00D47FE7"/>
    <w:rsid w:val="00D544E2"/>
    <w:rsid w:val="00D626DB"/>
    <w:rsid w:val="00D6642F"/>
    <w:rsid w:val="00D71FFE"/>
    <w:rsid w:val="00D844E7"/>
    <w:rsid w:val="00DB0DC3"/>
    <w:rsid w:val="00DC04C8"/>
    <w:rsid w:val="00DC7840"/>
    <w:rsid w:val="00DC7CD4"/>
    <w:rsid w:val="00DD49D5"/>
    <w:rsid w:val="00E00C50"/>
    <w:rsid w:val="00E040BA"/>
    <w:rsid w:val="00E115D1"/>
    <w:rsid w:val="00E26CB1"/>
    <w:rsid w:val="00E30D20"/>
    <w:rsid w:val="00E37173"/>
    <w:rsid w:val="00E55670"/>
    <w:rsid w:val="00E6693F"/>
    <w:rsid w:val="00E72457"/>
    <w:rsid w:val="00E807B4"/>
    <w:rsid w:val="00E91BDA"/>
    <w:rsid w:val="00EB5A74"/>
    <w:rsid w:val="00EB64EC"/>
    <w:rsid w:val="00EF0EA3"/>
    <w:rsid w:val="00EF138C"/>
    <w:rsid w:val="00F43861"/>
    <w:rsid w:val="00F443E9"/>
    <w:rsid w:val="00F703B6"/>
    <w:rsid w:val="00F709F4"/>
    <w:rsid w:val="00F71D73"/>
    <w:rsid w:val="00F763B1"/>
    <w:rsid w:val="00F8413A"/>
    <w:rsid w:val="00FA402E"/>
    <w:rsid w:val="00FB49C2"/>
    <w:rsid w:val="00FC2209"/>
    <w:rsid w:val="00FE75C6"/>
    <w:rsid w:val="00FF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A266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9834D6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customXml/itemProps2.xml><?xml version="1.0" encoding="utf-8"?>
<ds:datastoreItem xmlns:ds="http://schemas.openxmlformats.org/officeDocument/2006/customXml" ds:itemID="{0AF5ABC4-9AA2-4F8A-B62A-33AA301CD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FECE17-0018-4495-BA5C-5423A2CD7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07:14:00Z</dcterms:created>
  <dcterms:modified xsi:type="dcterms:W3CDTF">2025-07-0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MediaServiceImageTags">
    <vt:lpwstr/>
  </property>
</Properties>
</file>